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70" w:type="dxa"/>
        <w:jc w:val="center"/>
        <w:tblLook w:val="04A0" w:firstRow="1" w:lastRow="0" w:firstColumn="1" w:lastColumn="0" w:noHBand="0" w:noVBand="1"/>
      </w:tblPr>
      <w:tblGrid>
        <w:gridCol w:w="710"/>
        <w:gridCol w:w="280"/>
        <w:gridCol w:w="990"/>
        <w:gridCol w:w="1215"/>
        <w:gridCol w:w="73"/>
        <w:gridCol w:w="556"/>
        <w:gridCol w:w="629"/>
        <w:gridCol w:w="709"/>
        <w:gridCol w:w="972"/>
        <w:gridCol w:w="602"/>
        <w:gridCol w:w="1345"/>
        <w:gridCol w:w="420"/>
        <w:gridCol w:w="147"/>
        <w:gridCol w:w="640"/>
        <w:gridCol w:w="567"/>
        <w:gridCol w:w="15"/>
      </w:tblGrid>
      <w:tr w:rsidR="00297F95" w:rsidRPr="00017BF2" w14:paraId="7DB9F694" w14:textId="77777777" w:rsidTr="00297F95">
        <w:trPr>
          <w:trHeight w:val="763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1C331" w14:textId="0034353C" w:rsidR="00297F95" w:rsidRPr="00017BF2" w:rsidRDefault="00297F95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297F95">
              <w:rPr>
                <w:rFonts w:ascii="Calibri" w:eastAsia="Times New Roman" w:hAnsi="Calibri" w:cs="Calibri"/>
                <w:color w:val="0070C0"/>
                <w:sz w:val="32"/>
                <w:szCs w:val="32"/>
                <w:lang w:eastAsia="en-AU"/>
              </w:rPr>
              <w:t>WHSE</w:t>
            </w:r>
            <w:proofErr w:type="spellEnd"/>
            <w:r w:rsidRPr="00297F95">
              <w:rPr>
                <w:rFonts w:ascii="Calibri" w:eastAsia="Times New Roman" w:hAnsi="Calibri" w:cs="Calibri"/>
                <w:color w:val="0070C0"/>
                <w:sz w:val="32"/>
                <w:szCs w:val="32"/>
                <w:lang w:eastAsia="en-AU"/>
              </w:rPr>
              <w:t xml:space="preserve"> Hazard identification and risk assessment form</w:t>
            </w:r>
          </w:p>
        </w:tc>
      </w:tr>
      <w:tr w:rsidR="00017BF2" w:rsidRPr="00017BF2" w14:paraId="48B396FA" w14:textId="77777777" w:rsidTr="00297F95">
        <w:trPr>
          <w:trHeight w:val="300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6AC5FE24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art A: Project/site information</w:t>
            </w:r>
          </w:p>
        </w:tc>
      </w:tr>
      <w:tr w:rsidR="00017BF2" w:rsidRPr="00017BF2" w14:paraId="2C299304" w14:textId="77777777" w:rsidTr="00297F95">
        <w:trPr>
          <w:trHeight w:val="499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3BDE0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roject/Site name</w:t>
            </w:r>
          </w:p>
        </w:tc>
        <w:tc>
          <w:tcPr>
            <w:tcW w:w="415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8180A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2065895958" w:edGrp="everyone"/>
            <w:permEnd w:id="2065895958"/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EED0F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31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91F7C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143735811" w:edGrp="everyone"/>
            <w:permEnd w:id="143735811"/>
          </w:p>
        </w:tc>
      </w:tr>
      <w:tr w:rsidR="00017BF2" w:rsidRPr="00017BF2" w14:paraId="393EF97F" w14:textId="77777777" w:rsidTr="00297F95">
        <w:trPr>
          <w:trHeight w:val="559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9D86B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ture of work activity</w:t>
            </w:r>
          </w:p>
        </w:tc>
        <w:tc>
          <w:tcPr>
            <w:tcW w:w="7890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06426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permStart w:id="77219093" w:edGrp="everyone"/>
            <w:permEnd w:id="77219093"/>
          </w:p>
        </w:tc>
      </w:tr>
      <w:tr w:rsidR="00017BF2" w:rsidRPr="00017BF2" w14:paraId="654EAAB4" w14:textId="77777777" w:rsidTr="00297F95">
        <w:trPr>
          <w:trHeight w:val="555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3FF641FF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Part B: Answer the below questions. If any answer is "YES", </w:t>
            </w:r>
            <w:r w:rsidR="000040E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elect</w:t>
            </w: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right controls from section C or add more control measures in section D</w:t>
            </w:r>
          </w:p>
        </w:tc>
      </w:tr>
      <w:tr w:rsidR="00017BF2" w:rsidRPr="00017BF2" w14:paraId="0BD76A74" w14:textId="77777777" w:rsidTr="00297F95">
        <w:trPr>
          <w:gridAfter w:val="1"/>
          <w:wAfter w:w="15" w:type="dxa"/>
          <w:trHeight w:val="330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797C8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r. No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685B5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Questions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4577C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CE4A5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C7B6A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</w:t>
            </w:r>
          </w:p>
        </w:tc>
      </w:tr>
      <w:tr w:rsidR="00017BF2" w:rsidRPr="00017BF2" w14:paraId="4758D215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B888E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13902399" w:edGrp="everyone" w:colFirst="2" w:colLast="2"/>
            <w:permStart w:id="666118941" w:edGrp="everyone" w:colFirst="3" w:colLast="3"/>
            <w:permStart w:id="1351503792" w:edGrp="everyone" w:colFirst="4" w:colLast="4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29410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an something fall on me or can I cause something to fall onto someone else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719E7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85133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9A8EF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119873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28F86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95104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76237E6A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057A1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926751152" w:edGrp="everyone" w:colFirst="2" w:colLast="2"/>
            <w:permStart w:id="1641048093" w:edGrp="everyone" w:colFirst="3" w:colLast="3"/>
            <w:permStart w:id="1347043550" w:edGrp="everyone" w:colFirst="4" w:colLast="4"/>
            <w:permEnd w:id="1613902399"/>
            <w:permEnd w:id="666118941"/>
            <w:permEnd w:id="1351503792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E99D3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 risk of workers or pedestrians being hit by moving object, plant and/or motor vehicles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0016E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3142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3A144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05512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E9267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091569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7FED3CEE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5923B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81743236" w:edGrp="everyone" w:colFirst="2" w:colLast="2"/>
            <w:permStart w:id="618348909" w:edGrp="everyone" w:colFirst="3" w:colLast="3"/>
            <w:permStart w:id="657330587" w:edGrp="everyone" w:colFirst="4" w:colLast="4"/>
            <w:permEnd w:id="926751152"/>
            <w:permEnd w:id="1641048093"/>
            <w:permEnd w:id="1347043550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7C6AA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 risk of injury due to open trenches, staircase voids or excavations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D2A72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61101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22437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85845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432C9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77740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61D67FC1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776AA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43008537" w:edGrp="everyone" w:colFirst="2" w:colLast="2"/>
            <w:permStart w:id="309412641" w:edGrp="everyone" w:colFirst="3" w:colLast="3"/>
            <w:permStart w:id="1975461562" w:edGrp="everyone" w:colFirst="4" w:colLast="4"/>
            <w:permEnd w:id="1681743236"/>
            <w:permEnd w:id="618348909"/>
            <w:permEnd w:id="657330587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02982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re there any slips, trips and falls impacting on the safe access and egress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51A39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64259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BC6CF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12118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6E5B0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589366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6B993450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001D3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904357889" w:edGrp="everyone" w:colFirst="2" w:colLast="2"/>
            <w:permStart w:id="450892084" w:edGrp="everyone" w:colFirst="3" w:colLast="3"/>
            <w:permStart w:id="930625477" w:edGrp="everyone" w:colFirst="4" w:colLast="4"/>
            <w:permEnd w:id="1643008537"/>
            <w:permEnd w:id="309412641"/>
            <w:permEnd w:id="1975461562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2FF61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 risk of workers coming in contact with the overhead or underground services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BEC4E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95716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52B6C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639997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FCC31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76831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44FB7942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8C9F6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975250418" w:edGrp="everyone" w:colFirst="2" w:colLast="2"/>
            <w:permStart w:id="360267416" w:edGrp="everyone" w:colFirst="3" w:colLast="3"/>
            <w:permStart w:id="1814855460" w:edGrp="everyone" w:colFirst="4" w:colLast="4"/>
            <w:permEnd w:id="904357889"/>
            <w:permEnd w:id="450892084"/>
            <w:permEnd w:id="930625477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8C799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ny heat/spark producing hazards in my work activities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DFB59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73552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032BD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642465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75959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47421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192DD122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7AF37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467605418" w:edGrp="everyone" w:colFirst="2" w:colLast="2"/>
            <w:permStart w:id="914781152" w:edGrp="everyone" w:colFirst="3" w:colLast="3"/>
            <w:permStart w:id="462487625" w:edGrp="everyone" w:colFirst="4" w:colLast="4"/>
            <w:permEnd w:id="975250418"/>
            <w:permEnd w:id="360267416"/>
            <w:permEnd w:id="1814855460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9D3CE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ny chemical hazards in my work activities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F655E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8211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B7B0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54671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3D48D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650898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0B2DD221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CC9C4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28077171" w:edGrp="everyone" w:colFirst="2" w:colLast="2"/>
            <w:permStart w:id="819297412" w:edGrp="everyone" w:colFirst="3" w:colLast="3"/>
            <w:permStart w:id="1930504737" w:edGrp="everyone" w:colFirst="4" w:colLast="4"/>
            <w:permEnd w:id="467605418"/>
            <w:permEnd w:id="914781152"/>
            <w:permEnd w:id="462487625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51176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ny risk of excess vibration, noise or dust exposure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BAA9E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48100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D4591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55693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2A12C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206872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2F86F01A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2F7DA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50160540" w:edGrp="everyone" w:colFirst="2" w:colLast="2"/>
            <w:permStart w:id="1612002596" w:edGrp="everyone" w:colFirst="3" w:colLast="3"/>
            <w:permStart w:id="326583697" w:edGrp="everyone" w:colFirst="4" w:colLast="4"/>
            <w:permEnd w:id="128077171"/>
            <w:permEnd w:id="819297412"/>
            <w:permEnd w:id="1930504737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B6B6B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re there any activities wh</w:t>
            </w:r>
            <w:r w:rsidR="00B020B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ch will generate liquid or soli</w:t>
            </w: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 waste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4C036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265998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EB760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1293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DBCF5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032952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4F7B0109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5DAE7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99377218" w:edGrp="everyone" w:colFirst="2" w:colLast="2"/>
            <w:permStart w:id="706944439" w:edGrp="everyone" w:colFirst="3" w:colLast="3"/>
            <w:permStart w:id="1492792825" w:edGrp="everyone" w:colFirst="4" w:colLast="4"/>
            <w:permEnd w:id="250160540"/>
            <w:permEnd w:id="1612002596"/>
            <w:permEnd w:id="326583697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BB85E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ny risk of moving part of machine or live energy source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CCFEF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48309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1B8E0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37030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E33EF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620421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482785" w:rsidRPr="00017BF2" w14:paraId="46A519CA" w14:textId="77777777" w:rsidTr="00297F95">
        <w:trPr>
          <w:gridAfter w:val="1"/>
          <w:wAfter w:w="15" w:type="dxa"/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38C5D" w14:textId="77777777" w:rsidR="00482785" w:rsidRPr="00017BF2" w:rsidRDefault="00482785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781287302" w:edGrp="everyone" w:colFirst="2" w:colLast="2"/>
            <w:permStart w:id="1826648824" w:edGrp="everyone" w:colFirst="3" w:colLast="3"/>
            <w:permStart w:id="966008644" w:edGrp="everyone" w:colFirst="4" w:colLast="4"/>
            <w:permEnd w:id="1699377218"/>
            <w:permEnd w:id="706944439"/>
            <w:permEnd w:id="1492792825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C9A50" w14:textId="77777777" w:rsidR="00482785" w:rsidRPr="00017BF2" w:rsidRDefault="00482785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ny risk of environmental aspects and its impact such as water/soil contamination etc?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14487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D08B054" w14:textId="77777777" w:rsidR="00482785" w:rsidRPr="00017BF2" w:rsidRDefault="001B4050" w:rsidP="001B4050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960146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614203" w14:textId="77777777" w:rsidR="00482785" w:rsidRPr="00017BF2" w:rsidRDefault="00482785" w:rsidP="001B4050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533740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B2E349C" w14:textId="77777777" w:rsidR="00482785" w:rsidRPr="00017BF2" w:rsidRDefault="00482785" w:rsidP="001B4050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017BF2" w:rsidRPr="00017BF2" w14:paraId="2EB12962" w14:textId="77777777" w:rsidTr="00297F95">
        <w:trPr>
          <w:gridAfter w:val="1"/>
          <w:wAfter w:w="15" w:type="dxa"/>
          <w:trHeight w:val="431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B4169" w14:textId="77777777" w:rsidR="00017BF2" w:rsidRPr="00017BF2" w:rsidRDefault="00482785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823932155" w:edGrp="everyone" w:colFirst="2" w:colLast="2"/>
            <w:permStart w:id="38095823" w:edGrp="everyone" w:colFirst="3" w:colLast="3"/>
            <w:permStart w:id="568668420" w:edGrp="everyone" w:colFirst="4" w:colLast="4"/>
            <w:permEnd w:id="1781287302"/>
            <w:permEnd w:id="1826648824"/>
            <w:permEnd w:id="966008644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9299E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 there any risk of falling from height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E6F63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32315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3EC66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3201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0F12D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44604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27D0B296" w14:textId="77777777" w:rsidTr="00297F95">
        <w:trPr>
          <w:gridAfter w:val="1"/>
          <w:wAfter w:w="15" w:type="dxa"/>
          <w:trHeight w:val="40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D6CDE" w14:textId="77777777" w:rsidR="00017BF2" w:rsidRPr="00017BF2" w:rsidRDefault="00482785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25716712" w:edGrp="everyone" w:colFirst="2" w:colLast="2"/>
            <w:permStart w:id="919542513" w:edGrp="everyone" w:colFirst="3" w:colLast="3"/>
            <w:permStart w:id="470966822" w:edGrp="everyone" w:colFirst="4" w:colLast="4"/>
            <w:permEnd w:id="823932155"/>
            <w:permEnd w:id="38095823"/>
            <w:permEnd w:id="568668420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65971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o I need to use any compressed gas cylinders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200E5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71550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BDB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9178D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83121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BDB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94533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62506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BDB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280273EE" w14:textId="77777777" w:rsidTr="00297F95">
        <w:trPr>
          <w:gridAfter w:val="1"/>
          <w:wAfter w:w="15" w:type="dxa"/>
          <w:trHeight w:val="403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FDE1E" w14:textId="77777777" w:rsidR="00017BF2" w:rsidRPr="00017BF2" w:rsidRDefault="00482785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10890885" w:edGrp="everyone" w:colFirst="2" w:colLast="2"/>
            <w:permStart w:id="2080848285" w:edGrp="everyone" w:colFirst="3" w:colLast="3"/>
            <w:permStart w:id="1051092850" w:edGrp="everyone" w:colFirst="4" w:colLast="4"/>
            <w:permEnd w:id="1625716712"/>
            <w:permEnd w:id="919542513"/>
            <w:permEnd w:id="470966822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8CC29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m I using any sharp objects?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D21A1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87727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FE413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62893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D646D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70686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017BF2" w:rsidRPr="00017BF2" w14:paraId="417F6C5D" w14:textId="77777777" w:rsidTr="00297F95">
        <w:trPr>
          <w:gridAfter w:val="1"/>
          <w:wAfter w:w="15" w:type="dxa"/>
          <w:trHeight w:val="408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62C22" w14:textId="77777777" w:rsidR="00017BF2" w:rsidRPr="00017BF2" w:rsidRDefault="00482785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761993982" w:edGrp="everyone" w:colFirst="2" w:colLast="2"/>
            <w:permStart w:id="1560157147" w:edGrp="everyone" w:colFirst="3" w:colLast="3"/>
            <w:permStart w:id="416041548" w:edGrp="everyone" w:colFirst="4" w:colLast="4"/>
            <w:permEnd w:id="110890885"/>
            <w:permEnd w:id="2080848285"/>
            <w:permEnd w:id="1051092850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73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7D072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o I know any other workplace hazards involved in my activities?</w:t>
            </w:r>
            <w:r w:rsidR="0081530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If yes, list in section D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472D0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45312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59342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31322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F063E" w14:textId="77777777" w:rsidR="00017BF2" w:rsidRPr="00017BF2" w:rsidRDefault="00B108CB" w:rsidP="001B40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52513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permEnd w:id="761993982"/>
      <w:permEnd w:id="1560157147"/>
      <w:permEnd w:id="416041548"/>
      <w:tr w:rsidR="00017BF2" w:rsidRPr="00017BF2" w14:paraId="007528B3" w14:textId="77777777" w:rsidTr="00297F95">
        <w:trPr>
          <w:trHeight w:val="582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06CFEBB" w14:textId="77777777" w:rsidR="00017BF2" w:rsidRPr="00017BF2" w:rsidRDefault="001F42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art C: C</w:t>
            </w:r>
            <w:r w:rsidR="00017BF2"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hoose right control measure you have in your workplace or add more control measures in section D</w:t>
            </w:r>
          </w:p>
        </w:tc>
      </w:tr>
      <w:tr w:rsidR="001F3363" w:rsidRPr="00017BF2" w14:paraId="54E5A6EB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A7098F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69647867" w:edGrp="everyone" w:colFirst="0" w:colLast="0"/>
            <w:permStart w:id="2050567670" w:edGrp="everyone" w:colFirst="2" w:colLast="2"/>
            <w:permStart w:id="1881814605" w:edGrp="everyone" w:colFirst="4" w:colLast="4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44692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5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268513" w14:textId="77777777" w:rsidR="00017BF2" w:rsidRPr="00017BF2" w:rsidRDefault="00B020B3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emove the risk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CBEBE0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211442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24DAE3" w14:textId="77777777" w:rsidR="00017BF2" w:rsidRPr="00017BF2" w:rsidRDefault="00B020B3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Use of correct PPEs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EE04D6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394965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31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3C85CB" w14:textId="77777777" w:rsidR="00017BF2" w:rsidRPr="00017BF2" w:rsidRDefault="001F4204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irefighting equipment</w:t>
            </w:r>
          </w:p>
        </w:tc>
      </w:tr>
      <w:tr w:rsidR="001F3363" w:rsidRPr="00017BF2" w14:paraId="669712F2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416DFA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77821860" w:edGrp="everyone" w:colFirst="0" w:colLast="0"/>
            <w:permStart w:id="128804350" w:edGrp="everyone" w:colFirst="2" w:colLast="2"/>
            <w:permStart w:id="278927301" w:edGrp="everyone" w:colFirst="4" w:colLast="4"/>
            <w:permEnd w:id="269647867"/>
            <w:permEnd w:id="2050567670"/>
            <w:permEnd w:id="1881814605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44282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5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24B2D0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Machine isolation/ electrical isolation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ECA8BB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99688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11FF9A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Correct manual </w:t>
            </w:r>
            <w:r w:rsidR="001F4204"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handling techniques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877F7A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60556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31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323E92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ge</w:t>
            </w:r>
          </w:p>
        </w:tc>
      </w:tr>
      <w:tr w:rsidR="001F3363" w:rsidRPr="00017BF2" w14:paraId="2E54F401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BEB8B0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908501980" w:edGrp="everyone" w:colFirst="0" w:colLast="0"/>
            <w:permStart w:id="1391477402" w:edGrp="everyone" w:colFirst="2" w:colLast="2"/>
            <w:permStart w:id="776736712" w:edGrp="everyone" w:colFirst="4" w:colLast="4"/>
            <w:permEnd w:id="277821860"/>
            <w:permEnd w:id="128804350"/>
            <w:permEnd w:id="278927301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528372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5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C00B8F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ortable tools testing and tagging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883BB3" w14:textId="77777777" w:rsidR="00017BF2" w:rsidRPr="00017BF2" w:rsidRDefault="00B108CB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70475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26D0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017BF2"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671833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quipment guarded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180BA8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69866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31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840F89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Training/ awareness</w:t>
            </w:r>
          </w:p>
        </w:tc>
      </w:tr>
      <w:tr w:rsidR="001F3363" w:rsidRPr="00017BF2" w14:paraId="4F885C04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21A029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773017459" w:edGrp="everyone" w:colFirst="0" w:colLast="0"/>
            <w:permStart w:id="1568495917" w:edGrp="everyone" w:colFirst="2" w:colLast="2"/>
            <w:permStart w:id="1106787993" w:edGrp="everyone" w:colFirst="4" w:colLast="4"/>
            <w:permEnd w:id="1908501980"/>
            <w:permEnd w:id="1391477402"/>
            <w:permEnd w:id="776736712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954979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5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09F78D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spected ladders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6A879A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917754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E125AA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Tested instruments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6EE6C4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04092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31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7B85B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Gas testing</w:t>
            </w:r>
          </w:p>
        </w:tc>
      </w:tr>
      <w:tr w:rsidR="001F3363" w:rsidRPr="00017BF2" w14:paraId="162629D7" w14:textId="77777777" w:rsidTr="00297F95">
        <w:trPr>
          <w:trHeight w:val="552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EE0F1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22759232" w:edGrp="everyone" w:colFirst="0" w:colLast="0"/>
            <w:permStart w:id="160112768" w:edGrp="everyone" w:colFirst="2" w:colLast="2"/>
            <w:permStart w:id="1881815523" w:edGrp="everyone" w:colFirst="4" w:colLast="4"/>
            <w:permEnd w:id="773017459"/>
            <w:permEnd w:id="1568495917"/>
            <w:permEnd w:id="1106787993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6425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5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484F13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Worker communication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0E575A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009022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3A1486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solation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24A0D" w14:textId="77777777" w:rsidR="00017BF2" w:rsidRPr="00017BF2" w:rsidRDefault="00017BF2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12704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31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4F8174" w14:textId="77777777" w:rsidR="00017BF2" w:rsidRPr="00017BF2" w:rsidRDefault="00B020B3" w:rsidP="001F42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Correct lifting tools </w:t>
            </w:r>
          </w:p>
        </w:tc>
      </w:tr>
      <w:tr w:rsidR="001F3363" w:rsidRPr="00017BF2" w14:paraId="160CC1B3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1FE9C2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821924267" w:edGrp="everyone" w:colFirst="0" w:colLast="0"/>
            <w:permStart w:id="694436208" w:edGrp="everyone" w:colFirst="2" w:colLast="2"/>
            <w:permStart w:id="539695629" w:edGrp="everyone" w:colFirst="4" w:colLast="4"/>
            <w:permEnd w:id="222759232"/>
            <w:permEnd w:id="160112768"/>
            <w:permEnd w:id="1881815523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40899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5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578A59" w14:textId="77777777" w:rsidR="00017BF2" w:rsidRPr="00017BF2" w:rsidRDefault="00A05790" w:rsidP="00D228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rea B</w:t>
            </w:r>
            <w:r w:rsidR="00017BF2"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rricading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634E20" w14:textId="77777777" w:rsidR="00017BF2" w:rsidRPr="00017BF2" w:rsidRDefault="00017BF2" w:rsidP="00D228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839696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B8FAA5" w14:textId="77777777" w:rsidR="00017BF2" w:rsidRPr="00017BF2" w:rsidRDefault="00017BF2" w:rsidP="00D228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orrect scaffolding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743753" w14:textId="77777777" w:rsidR="00017BF2" w:rsidRPr="00017BF2" w:rsidRDefault="00017BF2" w:rsidP="00D228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74834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CB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31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7B4B82" w14:textId="77777777" w:rsidR="00017BF2" w:rsidRPr="00017BF2" w:rsidRDefault="00017BF2" w:rsidP="00D228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hers</w:t>
            </w:r>
          </w:p>
        </w:tc>
      </w:tr>
      <w:permEnd w:id="1821924267"/>
      <w:permEnd w:id="694436208"/>
      <w:permEnd w:id="539695629"/>
      <w:tr w:rsidR="00017BF2" w:rsidRPr="00017BF2" w14:paraId="123642A3" w14:textId="77777777" w:rsidTr="00297F95">
        <w:trPr>
          <w:trHeight w:val="499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026FB318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Part D: </w:t>
            </w:r>
            <w:r w:rsidR="00A0579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</w:t>
            </w: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ist down any other hazards and control measures you </w:t>
            </w:r>
            <w:r w:rsidR="00A0579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dentified</w:t>
            </w: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related to work activities</w:t>
            </w:r>
          </w:p>
        </w:tc>
      </w:tr>
      <w:tr w:rsidR="00017BF2" w:rsidRPr="00017BF2" w14:paraId="0EFE6868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7336B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lastRenderedPageBreak/>
              <w:t>Sr. No</w:t>
            </w:r>
          </w:p>
        </w:tc>
        <w:tc>
          <w:tcPr>
            <w:tcW w:w="311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C764D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Hazard</w:t>
            </w:r>
          </w:p>
        </w:tc>
        <w:tc>
          <w:tcPr>
            <w:tcW w:w="604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32710" w14:textId="77777777" w:rsidR="00017BF2" w:rsidRPr="00017BF2" w:rsidRDefault="00017BF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ontrol measures</w:t>
            </w:r>
          </w:p>
        </w:tc>
      </w:tr>
      <w:tr w:rsidR="00017BF2" w:rsidRPr="00017BF2" w14:paraId="447954F8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81E38" w14:textId="77777777" w:rsidR="00017BF2" w:rsidRPr="00017BF2" w:rsidRDefault="00017BF2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935169441" w:edGrp="everyone" w:colFirst="0" w:colLast="0"/>
            <w:permStart w:id="1293694300" w:edGrp="everyone" w:colFirst="1" w:colLast="1"/>
            <w:permStart w:id="1967679437" w:edGrp="everyone" w:colFirst="2" w:colLast="2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11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C2C46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604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B62C8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017BF2" w:rsidRPr="00017BF2" w14:paraId="7837B162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D7E6A" w14:textId="77777777" w:rsidR="00017BF2" w:rsidRPr="00017BF2" w:rsidRDefault="00017BF2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79966236" w:edGrp="everyone" w:colFirst="0" w:colLast="0"/>
            <w:permStart w:id="459814175" w:edGrp="everyone" w:colFirst="1" w:colLast="1"/>
            <w:permStart w:id="534588118" w:edGrp="everyone" w:colFirst="2" w:colLast="2"/>
            <w:permEnd w:id="1935169441"/>
            <w:permEnd w:id="1293694300"/>
            <w:permEnd w:id="1967679437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11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79DEB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604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2327C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017BF2" w:rsidRPr="00017BF2" w14:paraId="5FD4F893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D03DA" w14:textId="77777777" w:rsidR="00017BF2" w:rsidRPr="00017BF2" w:rsidRDefault="00017BF2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757092591" w:edGrp="everyone" w:colFirst="0" w:colLast="0"/>
            <w:permStart w:id="471601259" w:edGrp="everyone" w:colFirst="1" w:colLast="1"/>
            <w:permStart w:id="1876034325" w:edGrp="everyone" w:colFirst="2" w:colLast="2"/>
            <w:permEnd w:id="179966236"/>
            <w:permEnd w:id="459814175"/>
            <w:permEnd w:id="534588118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11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9706E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604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AE235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017BF2" w:rsidRPr="00017BF2" w14:paraId="32F70B6F" w14:textId="77777777" w:rsidTr="00297F95">
        <w:trPr>
          <w:trHeight w:val="499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0F9D8" w14:textId="77777777" w:rsidR="00017BF2" w:rsidRPr="00017BF2" w:rsidRDefault="00017BF2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129125346" w:edGrp="everyone" w:colFirst="0" w:colLast="0"/>
            <w:permStart w:id="43324540" w:edGrp="everyone" w:colFirst="1" w:colLast="1"/>
            <w:permStart w:id="2009811925" w:edGrp="everyone" w:colFirst="2" w:colLast="2"/>
            <w:permEnd w:id="1757092591"/>
            <w:permEnd w:id="471601259"/>
            <w:permEnd w:id="1876034325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11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D902A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604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053AE" w14:textId="77777777" w:rsidR="00017BF2" w:rsidRPr="00017BF2" w:rsidRDefault="00017BF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permEnd w:id="1129125346"/>
      <w:permEnd w:id="43324540"/>
      <w:permEnd w:id="2009811925"/>
      <w:tr w:rsidR="002349C8" w:rsidRPr="00017BF2" w14:paraId="70B252A7" w14:textId="77777777" w:rsidTr="00297F95">
        <w:trPr>
          <w:trHeight w:val="327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A7E7744" w14:textId="77777777" w:rsidR="002349C8" w:rsidRPr="00017BF2" w:rsidRDefault="00F75C37" w:rsidP="0023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Part E: </w:t>
            </w:r>
            <w:r w:rsidR="002349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isk assessment conducted by:</w:t>
            </w:r>
          </w:p>
        </w:tc>
      </w:tr>
      <w:tr w:rsidR="00F75C37" w:rsidRPr="00017BF2" w14:paraId="2E267785" w14:textId="77777777" w:rsidTr="00297F95">
        <w:trPr>
          <w:trHeight w:val="499"/>
          <w:jc w:val="center"/>
        </w:trPr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9C08A" w14:textId="77777777" w:rsidR="00F75C37" w:rsidRPr="00017BF2" w:rsidRDefault="00F75C37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972898649" w:edGrp="everyone" w:colFirst="1" w:colLast="1"/>
            <w:permStart w:id="804793017" w:edGrp="everyone" w:colFirst="3" w:colLast="3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34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C28F3" w14:textId="77777777" w:rsidR="00F75C37" w:rsidRPr="00017BF2" w:rsidRDefault="00F75C37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6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E2AB" w14:textId="77777777" w:rsidR="00F75C37" w:rsidRPr="00017BF2" w:rsidRDefault="00F75C37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Job Role</w:t>
            </w:r>
          </w:p>
        </w:tc>
        <w:tc>
          <w:tcPr>
            <w:tcW w:w="373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3A5A4" w14:textId="77777777" w:rsidR="00F75C37" w:rsidRPr="00017BF2" w:rsidRDefault="00F75C37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EE37A2" w:rsidRPr="00017BF2" w14:paraId="59C37FB8" w14:textId="77777777" w:rsidTr="00297F95">
        <w:trPr>
          <w:trHeight w:val="499"/>
          <w:jc w:val="center"/>
        </w:trPr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3F539" w14:textId="77777777" w:rsidR="00EE37A2" w:rsidRDefault="00EE37A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014149533" w:edGrp="everyone" w:colFirst="1" w:colLast="1"/>
            <w:permStart w:id="1065765403" w:edGrp="everyone" w:colFirst="3" w:colLast="3"/>
            <w:permEnd w:id="1972898649"/>
            <w:permEnd w:id="804793017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34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33F42" w14:textId="77777777" w:rsidR="00EE37A2" w:rsidRPr="00017BF2" w:rsidRDefault="00EE37A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6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E9F9E" w14:textId="77777777" w:rsidR="00EE37A2" w:rsidRPr="00017BF2" w:rsidRDefault="00EE37A2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373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E45AA" w14:textId="77777777" w:rsidR="00EE37A2" w:rsidRPr="00017BF2" w:rsidRDefault="00EE37A2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permEnd w:id="2014149533"/>
      <w:permEnd w:id="1065765403"/>
      <w:tr w:rsidR="00017BF2" w:rsidRPr="00017BF2" w14:paraId="0C3F1A4C" w14:textId="77777777" w:rsidTr="00297F95">
        <w:trPr>
          <w:trHeight w:val="495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7A483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Note: Site Supervisor has overall responsibilities to ensure </w:t>
            </w:r>
            <w:r w:rsidR="00F75C37"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ll hazards</w:t>
            </w: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are identified and control measures are listed and communicated to the workers.</w:t>
            </w:r>
          </w:p>
        </w:tc>
      </w:tr>
      <w:tr w:rsidR="00017BF2" w:rsidRPr="00017BF2" w14:paraId="20AFDA64" w14:textId="77777777" w:rsidTr="00297F95">
        <w:trPr>
          <w:trHeight w:val="403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6BE08DE1" w14:textId="77777777" w:rsidR="00017BF2" w:rsidRPr="00017BF2" w:rsidRDefault="00F75C37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Part F: </w:t>
            </w:r>
            <w:r w:rsidR="00017BF2"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ommunication to the workers</w:t>
            </w:r>
          </w:p>
        </w:tc>
      </w:tr>
      <w:tr w:rsidR="00017BF2" w:rsidRPr="00017BF2" w14:paraId="34E4E5C0" w14:textId="77777777" w:rsidTr="00297F95">
        <w:trPr>
          <w:trHeight w:val="375"/>
          <w:jc w:val="center"/>
        </w:trPr>
        <w:tc>
          <w:tcPr>
            <w:tcW w:w="987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9E64D" w14:textId="77777777" w:rsidR="00017BF2" w:rsidRPr="00017BF2" w:rsidRDefault="00017BF2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 have been instructed in the above site specific hazards / risks and control measures</w:t>
            </w:r>
          </w:p>
        </w:tc>
      </w:tr>
      <w:tr w:rsidR="00A84004" w:rsidRPr="00017BF2" w14:paraId="5A7B72D9" w14:textId="77777777" w:rsidTr="00297F95">
        <w:trPr>
          <w:trHeight w:val="457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EBF0E" w14:textId="77777777" w:rsidR="00A84004" w:rsidRPr="00017BF2" w:rsidRDefault="00A840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r. No</w:t>
            </w:r>
          </w:p>
        </w:tc>
        <w:tc>
          <w:tcPr>
            <w:tcW w:w="24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460CB" w14:textId="77777777" w:rsidR="00A84004" w:rsidRPr="00017BF2" w:rsidRDefault="00A84004" w:rsidP="00F75C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20405" w14:textId="77777777" w:rsidR="00A84004" w:rsidRPr="00017BF2" w:rsidRDefault="00A84004" w:rsidP="00F75C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0F71A" w14:textId="77777777" w:rsidR="00A84004" w:rsidRPr="00017BF2" w:rsidRDefault="00A840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r. No</w:t>
            </w:r>
          </w:p>
        </w:tc>
        <w:tc>
          <w:tcPr>
            <w:tcW w:w="33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F47EA2" w14:textId="77777777" w:rsidR="00A84004" w:rsidRPr="00017BF2" w:rsidRDefault="00A84004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136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AACCB1" w14:textId="77777777" w:rsidR="00A84004" w:rsidRPr="00017BF2" w:rsidRDefault="00A84004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ture</w:t>
            </w:r>
          </w:p>
        </w:tc>
      </w:tr>
      <w:tr w:rsidR="00A84004" w:rsidRPr="00017BF2" w14:paraId="4A11FFA8" w14:textId="77777777" w:rsidTr="00297F95">
        <w:trPr>
          <w:trHeight w:val="421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1D2C9" w14:textId="77777777" w:rsidR="00A84004" w:rsidRPr="00017BF2" w:rsidRDefault="00A840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819349823" w:edGrp="everyone" w:colFirst="1" w:colLast="1"/>
            <w:permStart w:id="420300167" w:edGrp="everyone" w:colFirst="2" w:colLast="2"/>
            <w:permStart w:id="1938763444" w:edGrp="everyone" w:colFirst="4" w:colLast="4"/>
            <w:permStart w:id="343700574" w:edGrp="everyone" w:colFirst="5" w:colLast="5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 w:rsidR="005B026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24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04EB2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7EF28" w14:textId="77777777" w:rsidR="00A84004" w:rsidRPr="00017BF2" w:rsidRDefault="00A84004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ED255" w14:textId="77777777" w:rsidR="00A84004" w:rsidRPr="00017BF2" w:rsidRDefault="005B026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33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C7EA02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769348D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A84004" w:rsidRPr="00017BF2" w14:paraId="716FF2EB" w14:textId="77777777" w:rsidTr="00297F95">
        <w:trPr>
          <w:trHeight w:val="413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9A23B" w14:textId="77777777" w:rsidR="00A84004" w:rsidRPr="00017BF2" w:rsidRDefault="00A840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282348455" w:edGrp="everyone" w:colFirst="1" w:colLast="1"/>
            <w:permStart w:id="677842471" w:edGrp="everyone" w:colFirst="2" w:colLast="2"/>
            <w:permStart w:id="480782098" w:edGrp="everyone" w:colFirst="4" w:colLast="4"/>
            <w:permStart w:id="828317165" w:edGrp="everyone" w:colFirst="5" w:colLast="5"/>
            <w:permEnd w:id="819349823"/>
            <w:permEnd w:id="420300167"/>
            <w:permEnd w:id="1938763444"/>
            <w:permEnd w:id="343700574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 w:rsidR="005B026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4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16EE0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75F1D" w14:textId="77777777" w:rsidR="00A84004" w:rsidRPr="00017BF2" w:rsidRDefault="00A84004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8D045" w14:textId="77777777" w:rsidR="00A84004" w:rsidRPr="00017BF2" w:rsidRDefault="005B026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33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5AE745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6713D0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A84004" w:rsidRPr="00017BF2" w14:paraId="35ED3997" w14:textId="77777777" w:rsidTr="00297F95">
        <w:trPr>
          <w:trHeight w:val="40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711D6" w14:textId="77777777" w:rsidR="00A84004" w:rsidRPr="00017BF2" w:rsidRDefault="00A840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101104184" w:edGrp="everyone" w:colFirst="1" w:colLast="1"/>
            <w:permStart w:id="1530803188" w:edGrp="everyone" w:colFirst="2" w:colLast="2"/>
            <w:permStart w:id="716977576" w:edGrp="everyone" w:colFirst="4" w:colLast="4"/>
            <w:permStart w:id="222110435" w:edGrp="everyone" w:colFirst="5" w:colLast="5"/>
            <w:permEnd w:id="1282348455"/>
            <w:permEnd w:id="677842471"/>
            <w:permEnd w:id="480782098"/>
            <w:permEnd w:id="828317165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 w:rsidR="005B026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4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4314E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47333" w14:textId="77777777" w:rsidR="00A84004" w:rsidRPr="00017BF2" w:rsidRDefault="00A84004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43AA6" w14:textId="77777777" w:rsidR="00A84004" w:rsidRPr="00017BF2" w:rsidRDefault="005B026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33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EAEB50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524350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A84004" w:rsidRPr="00017BF2" w14:paraId="22B43A76" w14:textId="77777777" w:rsidTr="00297F95">
        <w:trPr>
          <w:trHeight w:val="411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7347D" w14:textId="77777777" w:rsidR="00A84004" w:rsidRPr="00017BF2" w:rsidRDefault="00A840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857867124" w:edGrp="everyone" w:colFirst="1" w:colLast="1"/>
            <w:permStart w:id="540759176" w:edGrp="everyone" w:colFirst="2" w:colLast="2"/>
            <w:permStart w:id="1938107003" w:edGrp="everyone" w:colFirst="4" w:colLast="4"/>
            <w:permStart w:id="573769318" w:edGrp="everyone" w:colFirst="5" w:colLast="5"/>
            <w:permEnd w:id="2101104184"/>
            <w:permEnd w:id="1530803188"/>
            <w:permEnd w:id="716977576"/>
            <w:permEnd w:id="222110435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 w:rsidR="005B026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24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5890F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7E2A2" w14:textId="77777777" w:rsidR="00A84004" w:rsidRPr="00017BF2" w:rsidRDefault="00A84004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E470D" w14:textId="77777777" w:rsidR="00A84004" w:rsidRPr="00017BF2" w:rsidRDefault="005B026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33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698B4A1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568EE1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A84004" w:rsidRPr="00017BF2" w14:paraId="32FD28B0" w14:textId="77777777" w:rsidTr="00297F95">
        <w:trPr>
          <w:trHeight w:val="417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3389D8" w14:textId="77777777" w:rsidR="00A84004" w:rsidRPr="00017BF2" w:rsidRDefault="00A8400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277051326" w:edGrp="everyone" w:colFirst="1" w:colLast="1"/>
            <w:permStart w:id="814180670" w:edGrp="everyone" w:colFirst="2" w:colLast="2"/>
            <w:permStart w:id="742094206" w:edGrp="everyone" w:colFirst="4" w:colLast="4"/>
            <w:permStart w:id="1716223667" w:edGrp="everyone" w:colFirst="5" w:colLast="5"/>
            <w:permEnd w:id="857867124"/>
            <w:permEnd w:id="540759176"/>
            <w:permEnd w:id="1938107003"/>
            <w:permEnd w:id="573769318"/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 w:rsidR="005B026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4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C2087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894AB" w14:textId="77777777" w:rsidR="00A84004" w:rsidRPr="00017BF2" w:rsidRDefault="00A84004" w:rsidP="00EF6F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C0B63" w14:textId="77777777" w:rsidR="00A84004" w:rsidRPr="00017BF2" w:rsidRDefault="005B0264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33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8BD8F55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017BF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309CD4" w14:textId="77777777" w:rsidR="00A84004" w:rsidRPr="00017BF2" w:rsidRDefault="00A84004" w:rsidP="00EF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permEnd w:id="1277051326"/>
      <w:permEnd w:id="814180670"/>
      <w:permEnd w:id="742094206"/>
      <w:permEnd w:id="1716223667"/>
    </w:tbl>
    <w:p w14:paraId="350EC034" w14:textId="77777777" w:rsidR="00C40ECD" w:rsidRDefault="00C40ECD"/>
    <w:sectPr w:rsidR="00C40ECD" w:rsidSect="00B75A7D">
      <w:footerReference w:type="default" r:id="rId6"/>
      <w:pgSz w:w="11906" w:h="16838"/>
      <w:pgMar w:top="1135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FFE9A" w14:textId="77777777" w:rsidR="00B108CB" w:rsidRDefault="00B108CB" w:rsidP="00656E6B">
      <w:pPr>
        <w:spacing w:after="0" w:line="240" w:lineRule="auto"/>
      </w:pPr>
      <w:r>
        <w:separator/>
      </w:r>
    </w:p>
  </w:endnote>
  <w:endnote w:type="continuationSeparator" w:id="0">
    <w:p w14:paraId="603B3C6F" w14:textId="77777777" w:rsidR="00B108CB" w:rsidRDefault="00B108CB" w:rsidP="00656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F8EA7" w14:textId="77777777" w:rsidR="00656E6B" w:rsidRDefault="00656E6B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95698E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95698E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2F815" w14:textId="77777777" w:rsidR="00B108CB" w:rsidRDefault="00B108CB" w:rsidP="00656E6B">
      <w:pPr>
        <w:spacing w:after="0" w:line="240" w:lineRule="auto"/>
      </w:pPr>
      <w:r>
        <w:separator/>
      </w:r>
    </w:p>
  </w:footnote>
  <w:footnote w:type="continuationSeparator" w:id="0">
    <w:p w14:paraId="1AAB68B7" w14:textId="77777777" w:rsidR="00B108CB" w:rsidRDefault="00B108CB" w:rsidP="00656E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NzcyNDQwNDIxtjRV0lEKTi0uzszPAykwrAUAa8tbzywAAAA="/>
  </w:docVars>
  <w:rsids>
    <w:rsidRoot w:val="00017BF2"/>
    <w:rsid w:val="000040E8"/>
    <w:rsid w:val="00017BF2"/>
    <w:rsid w:val="000226D0"/>
    <w:rsid w:val="001831FA"/>
    <w:rsid w:val="001B4050"/>
    <w:rsid w:val="001F3363"/>
    <w:rsid w:val="001F4204"/>
    <w:rsid w:val="00211791"/>
    <w:rsid w:val="00211B03"/>
    <w:rsid w:val="002255F9"/>
    <w:rsid w:val="002349C8"/>
    <w:rsid w:val="00282D22"/>
    <w:rsid w:val="00297F95"/>
    <w:rsid w:val="002C0CB2"/>
    <w:rsid w:val="00320BDB"/>
    <w:rsid w:val="0038472D"/>
    <w:rsid w:val="00387C1C"/>
    <w:rsid w:val="003A15DA"/>
    <w:rsid w:val="00480E29"/>
    <w:rsid w:val="00482785"/>
    <w:rsid w:val="004B0765"/>
    <w:rsid w:val="004E6DB3"/>
    <w:rsid w:val="005A2020"/>
    <w:rsid w:val="005B0264"/>
    <w:rsid w:val="00656E6B"/>
    <w:rsid w:val="006C0F41"/>
    <w:rsid w:val="00815302"/>
    <w:rsid w:val="00932BB8"/>
    <w:rsid w:val="0095698E"/>
    <w:rsid w:val="00961829"/>
    <w:rsid w:val="009652D8"/>
    <w:rsid w:val="009D702B"/>
    <w:rsid w:val="009F54B9"/>
    <w:rsid w:val="00A05790"/>
    <w:rsid w:val="00A80CAD"/>
    <w:rsid w:val="00A84004"/>
    <w:rsid w:val="00B020B3"/>
    <w:rsid w:val="00B071D1"/>
    <w:rsid w:val="00B108CB"/>
    <w:rsid w:val="00B341B6"/>
    <w:rsid w:val="00B37238"/>
    <w:rsid w:val="00B75A7D"/>
    <w:rsid w:val="00BF4139"/>
    <w:rsid w:val="00C1589A"/>
    <w:rsid w:val="00C40ECD"/>
    <w:rsid w:val="00D228AE"/>
    <w:rsid w:val="00D32260"/>
    <w:rsid w:val="00D961BE"/>
    <w:rsid w:val="00EA2E0A"/>
    <w:rsid w:val="00EE37A2"/>
    <w:rsid w:val="00EF6FB7"/>
    <w:rsid w:val="00F21048"/>
    <w:rsid w:val="00F75C37"/>
    <w:rsid w:val="00FE4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2A101"/>
  <w15:chartTrackingRefBased/>
  <w15:docId w15:val="{03A23FE4-D198-4630-A274-68E793F4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6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E6B"/>
  </w:style>
  <w:style w:type="paragraph" w:styleId="Footer">
    <w:name w:val="footer"/>
    <w:basedOn w:val="Normal"/>
    <w:link w:val="FooterChar"/>
    <w:uiPriority w:val="99"/>
    <w:unhideWhenUsed/>
    <w:rsid w:val="00656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3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ehn</dc:creator>
  <cp:keywords/>
  <dc:description/>
  <cp:lastModifiedBy>Bavchandbhai Virani</cp:lastModifiedBy>
  <cp:revision>3</cp:revision>
  <dcterms:created xsi:type="dcterms:W3CDTF">2022-06-19T01:53:00Z</dcterms:created>
  <dcterms:modified xsi:type="dcterms:W3CDTF">2022-06-19T01:55:00Z</dcterms:modified>
</cp:coreProperties>
</file>